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146" w:rsidRDefault="00137146" w:rsidP="00137146">
      <w:r>
        <w:t>import keras</w:t>
      </w:r>
    </w:p>
    <w:p w:rsidR="00137146" w:rsidRDefault="00137146" w:rsidP="00137146">
      <w:r>
        <w:t>from keras.layers.core import Flatten</w:t>
      </w:r>
    </w:p>
    <w:p w:rsidR="00137146" w:rsidRDefault="00137146" w:rsidP="00137146">
      <w:r>
        <w:t>from keras.layers.core import Dense</w:t>
      </w:r>
    </w:p>
    <w:p w:rsidR="00137146" w:rsidRDefault="00137146" w:rsidP="00137146">
      <w:r>
        <w:t>from keras.applications.inception_v3 import InceptionV3</w:t>
      </w:r>
    </w:p>
    <w:p w:rsidR="00137146" w:rsidRDefault="00137146" w:rsidP="00137146">
      <w:r>
        <w:t>from keras.layers import Input</w:t>
      </w:r>
    </w:p>
    <w:p w:rsidR="00137146" w:rsidRDefault="00137146" w:rsidP="00137146">
      <w:r>
        <w:t>from keras.models import Model</w:t>
      </w:r>
    </w:p>
    <w:p w:rsidR="00137146" w:rsidRDefault="00137146" w:rsidP="00137146">
      <w:r>
        <w:t>from keras.regularizers import *</w:t>
      </w:r>
    </w:p>
    <w:p w:rsidR="00137146" w:rsidRDefault="00137146" w:rsidP="00137146"/>
    <w:p w:rsidR="00137146" w:rsidRDefault="00137146" w:rsidP="00137146"/>
    <w:p w:rsidR="00137146" w:rsidRDefault="00137146" w:rsidP="00137146">
      <w:r>
        <w:t>def get_model():</w:t>
      </w:r>
    </w:p>
    <w:p w:rsidR="00137146" w:rsidRDefault="00137146" w:rsidP="00137146">
      <w:r>
        <w:tab/>
        <w:t>aliases = {}</w:t>
      </w:r>
    </w:p>
    <w:p w:rsidR="00137146" w:rsidRDefault="00137146" w:rsidP="00137146">
      <w:r>
        <w:tab/>
        <w:t>Input_1 = Input(shape=(3, 299, 299), name='Input_1')</w:t>
      </w:r>
    </w:p>
    <w:p w:rsidR="00137146" w:rsidRDefault="00137146" w:rsidP="00137146">
      <w:r>
        <w:tab/>
        <w:t>InceptionV3_1_model = InceptionV3(include_top= False, input_tensor = Input_1)</w:t>
      </w:r>
    </w:p>
    <w:p w:rsidR="00137146" w:rsidRDefault="00137146" w:rsidP="00137146">
      <w:r>
        <w:tab/>
        <w:t>InceptionV3_1 = InceptionV3_1_model(Input_1)</w:t>
      </w:r>
    </w:p>
    <w:p w:rsidR="00137146" w:rsidRDefault="00137146" w:rsidP="00137146">
      <w:r>
        <w:tab/>
        <w:t>aliases['InceptionV3_1'] = InceptionV3_1_model.name</w:t>
      </w:r>
    </w:p>
    <w:p w:rsidR="00137146" w:rsidRDefault="00137146" w:rsidP="00137146">
      <w:r>
        <w:tab/>
        <w:t>num_layers = len(InceptionV3_1_model.layers)</w:t>
      </w:r>
    </w:p>
    <w:p w:rsidR="00137146" w:rsidRDefault="00137146" w:rsidP="00137146">
      <w:r>
        <w:tab/>
        <w:t>for i, layer in enumerate(InceptionV3_1_model.layers):</w:t>
      </w:r>
    </w:p>
    <w:p w:rsidR="00137146" w:rsidRDefault="00137146" w:rsidP="00137146">
      <w:r>
        <w:tab/>
      </w:r>
      <w:r>
        <w:tab/>
        <w:t>if ((i * 100) / (num_layers - 1)) &lt;= (100 - 20):</w:t>
      </w:r>
    </w:p>
    <w:p w:rsidR="00137146" w:rsidRDefault="00137146" w:rsidP="00137146">
      <w:r>
        <w:tab/>
      </w:r>
      <w:r>
        <w:tab/>
      </w:r>
      <w:r>
        <w:tab/>
        <w:t>layer.trainable = False</w:t>
      </w:r>
    </w:p>
    <w:p w:rsidR="00137146" w:rsidRDefault="00137146" w:rsidP="00137146">
      <w:r>
        <w:tab/>
        <w:t>Flatten_3 = Flatten(name='Flatten_3')(InceptionV3_1)</w:t>
      </w:r>
    </w:p>
    <w:p w:rsidR="00137146" w:rsidRDefault="00137146" w:rsidP="00137146">
      <w:r>
        <w:tab/>
        <w:t>Dense_7 = Dense(name='Dense_7',output_dim= 3,activation= 'softmax' )(Flatten_3)</w:t>
      </w:r>
    </w:p>
    <w:p w:rsidR="00137146" w:rsidRDefault="00137146" w:rsidP="00137146"/>
    <w:p w:rsidR="00137146" w:rsidRDefault="00137146" w:rsidP="00137146">
      <w:r>
        <w:tab/>
        <w:t>model = Model([Input_1],[Dense_7])</w:t>
      </w:r>
    </w:p>
    <w:p w:rsidR="00137146" w:rsidRDefault="00137146" w:rsidP="00137146">
      <w:r>
        <w:tab/>
        <w:t>return aliases, model</w:t>
      </w:r>
    </w:p>
    <w:p w:rsidR="00137146" w:rsidRDefault="00137146" w:rsidP="00137146"/>
    <w:p w:rsidR="00137146" w:rsidRDefault="00137146" w:rsidP="00137146"/>
    <w:p w:rsidR="00137146" w:rsidRDefault="00137146" w:rsidP="00137146">
      <w:r>
        <w:t>from keras.optimizers import *</w:t>
      </w:r>
    </w:p>
    <w:p w:rsidR="00137146" w:rsidRDefault="00137146" w:rsidP="00137146"/>
    <w:p w:rsidR="00137146" w:rsidRDefault="00137146" w:rsidP="00137146">
      <w:r>
        <w:t>def get_optimizer():</w:t>
      </w:r>
    </w:p>
    <w:p w:rsidR="00137146" w:rsidRDefault="00137146" w:rsidP="00137146">
      <w:r>
        <w:lastRenderedPageBreak/>
        <w:tab/>
        <w:t>return Adam()</w:t>
      </w:r>
    </w:p>
    <w:p w:rsidR="00137146" w:rsidRDefault="00137146" w:rsidP="00137146"/>
    <w:p w:rsidR="00137146" w:rsidRDefault="00137146" w:rsidP="00137146">
      <w:r>
        <w:t>def is_custom_loss_function():</w:t>
      </w:r>
    </w:p>
    <w:p w:rsidR="00137146" w:rsidRDefault="00137146" w:rsidP="00137146">
      <w:r>
        <w:tab/>
        <w:t>return False</w:t>
      </w:r>
    </w:p>
    <w:p w:rsidR="00137146" w:rsidRDefault="00137146" w:rsidP="00137146"/>
    <w:p w:rsidR="00137146" w:rsidRDefault="00137146" w:rsidP="00137146">
      <w:r>
        <w:t>def get_loss_function():</w:t>
      </w:r>
    </w:p>
    <w:p w:rsidR="00137146" w:rsidRDefault="00137146" w:rsidP="00137146">
      <w:r>
        <w:tab/>
        <w:t>return 'categorical_crossentropy'</w:t>
      </w:r>
    </w:p>
    <w:p w:rsidR="00137146" w:rsidRDefault="00137146" w:rsidP="00137146"/>
    <w:p w:rsidR="00137146" w:rsidRDefault="00137146" w:rsidP="00137146">
      <w:r>
        <w:t>def get_batch_size():</w:t>
      </w:r>
    </w:p>
    <w:p w:rsidR="00137146" w:rsidRDefault="00137146" w:rsidP="00137146">
      <w:r>
        <w:tab/>
        <w:t>return 32</w:t>
      </w:r>
    </w:p>
    <w:p w:rsidR="00137146" w:rsidRDefault="00137146" w:rsidP="00137146"/>
    <w:p w:rsidR="00137146" w:rsidRDefault="00137146" w:rsidP="00137146">
      <w:r>
        <w:t>def get_num_epoch():</w:t>
      </w:r>
    </w:p>
    <w:p w:rsidR="00137146" w:rsidRDefault="00137146" w:rsidP="00137146">
      <w:r>
        <w:tab/>
        <w:t>return 10</w:t>
      </w:r>
    </w:p>
    <w:p w:rsidR="00137146" w:rsidRDefault="00137146" w:rsidP="00137146"/>
    <w:p w:rsidR="00137146" w:rsidRDefault="00137146" w:rsidP="00137146">
      <w:r>
        <w:t>def get_data_config():</w:t>
      </w:r>
    </w:p>
    <w:p w:rsidR="00A35A73" w:rsidRDefault="00137146" w:rsidP="00137146">
      <w:r>
        <w:tab/>
        <w:t>return '{"kfold": 1, "samples": {"validation": 2548, "training": 7646, "split": 2, "test": 2548}, "datasetLoadOption": "full", "shuffle": true, "numPorts": 1, "mapping": {"Label": {"port": "OutputPort0", "type": "Categorical", "options": {}, "shape": ""}, "Filename": {"port": "InputPort0", "type": "Image", "options": {"Normalization": false, "Scaling": 1, "rotation_range": "30", "Resize": true, "width_shift_range": "0.2", "horizontal_flip": false, "Height": "299", "height_shift_range": "0.2", "Width": "299", "shear_range": "0.2", "vertical_flip": true, "Augmentation": true, "pretrained": "InceptionV3"}, "shape": ""}}, "dataset": {"type": "private", "samples": 12744, "name": "train"}}'</w:t>
      </w:r>
      <w:bookmarkStart w:id="0" w:name="_GoBack"/>
      <w:bookmarkEnd w:id="0"/>
    </w:p>
    <w:sectPr w:rsidR="00A35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MTE3s7AwNzEwMDVS0lEKTi0uzszPAykwrAUAVqaUgSwAAAA="/>
  </w:docVars>
  <w:rsids>
    <w:rsidRoot w:val="004E3D82"/>
    <w:rsid w:val="000E40A8"/>
    <w:rsid w:val="00137146"/>
    <w:rsid w:val="001F7827"/>
    <w:rsid w:val="004E3D82"/>
    <w:rsid w:val="006054E0"/>
    <w:rsid w:val="006B10DC"/>
    <w:rsid w:val="00F4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91A896-3E9A-4897-943A-322297DF2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7</Characters>
  <Application>Microsoft Office Word</Application>
  <DocSecurity>0</DocSecurity>
  <Lines>13</Lines>
  <Paragraphs>3</Paragraphs>
  <ScaleCrop>false</ScaleCrop>
  <Company>UAB Medicine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udeh, Houman</dc:creator>
  <cp:keywords/>
  <dc:description/>
  <cp:lastModifiedBy>Sotoudeh, Houman</cp:lastModifiedBy>
  <cp:revision>2</cp:revision>
  <dcterms:created xsi:type="dcterms:W3CDTF">2020-06-14T21:46:00Z</dcterms:created>
  <dcterms:modified xsi:type="dcterms:W3CDTF">2020-06-14T21:46:00Z</dcterms:modified>
</cp:coreProperties>
</file>